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atthias  Van Steen</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88420336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7.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